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BF0AC27" w:rsidR="0004192A" w:rsidRPr="001D195F" w:rsidRDefault="004320C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2ACB9663" w14:textId="77777777" w:rsidR="00BD2286" w:rsidRDefault="00BD2286" w:rsidP="00BD2286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K VE ACİL YARDIM</w:t>
            </w:r>
          </w:p>
          <w:p w14:paraId="096637CA" w14:textId="5F552509" w:rsidR="0004192A" w:rsidRPr="001D195F" w:rsidRDefault="00BD2286" w:rsidP="00BD2286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D2286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24F5014D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DERS ANT101</w:t>
            </w:r>
          </w:p>
        </w:tc>
      </w:tr>
      <w:tr w:rsidR="00BD2286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6A20AA4C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BD2286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56EA64DE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BD2286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37F7BC2F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BD2286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57E3CB96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D2286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5CF78952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D2286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1F5BF239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D2286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2F91A8B3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D2286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BD2286" w:rsidRPr="000579B0" w:rsidRDefault="00BD2286" w:rsidP="00BD22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BD2286" w:rsidRPr="001D195F" w:rsidRDefault="00BD2286" w:rsidP="00BD22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0201B060" w:rsidR="00BD2286" w:rsidRPr="001D195F" w:rsidRDefault="00BD2286" w:rsidP="00BD228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4320C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1B3B8F59" w14:textId="77777777" w:rsidTr="00665838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014C9" w14:textId="308EFAC6" w:rsidR="004320CA" w:rsidRPr="001D195F" w:rsidRDefault="004320CA" w:rsidP="004320CA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4D4DF" w14:textId="42AF153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135767F3" w14:textId="77777777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</w:p>
        </w:tc>
      </w:tr>
      <w:tr w:rsidR="004320CA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768BDD66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4320CA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60C518CB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4320CA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4D462182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4320CA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15D80215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1AD4A3BE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6A9A7EC5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43FE4819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4320CA" w:rsidRPr="001D195F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0D20BC94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64F9E3B2" w14:textId="77777777" w:rsidTr="00721E1D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AA16AA" w14:textId="7EE2900E" w:rsidR="004320CA" w:rsidRPr="001D195F" w:rsidRDefault="004320CA" w:rsidP="004320CA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9E2715" w14:textId="0B2ED89D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194E1EA2" w14:textId="77777777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</w:p>
        </w:tc>
      </w:tr>
      <w:tr w:rsidR="004320CA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</w:p>
        </w:tc>
      </w:tr>
      <w:tr w:rsidR="004320CA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E56D50F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56D4CDE6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40DF46E7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048D11FE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6C886B2B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77AAF97C" w14:textId="77777777" w:rsidTr="004320CA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E00285D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C75114F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70BEB1D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BEDD005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D72102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519E240C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D224FB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2A48AD6" w:rsidR="004320CA" w:rsidRPr="001D195F" w:rsidRDefault="004320CA" w:rsidP="004320C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320CA" w:rsidRPr="001D195F" w14:paraId="7BF27672" w14:textId="77777777" w:rsidTr="004320CA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52D8A" w14:textId="6D6F0BEE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0EF0F" w14:textId="5829A1A5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FE9D2" w14:textId="502B1E44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9C8D3" w14:textId="2135030D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BA0E95" w14:textId="09C2D63A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CE525B" w14:textId="12A13402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3A39EF" w14:textId="4D54E866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D6D99" w14:textId="4D646952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320CA" w:rsidRPr="001D195F" w14:paraId="0D343104" w14:textId="77777777" w:rsidTr="004320CA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EFE7" w14:textId="20294795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E44536" w14:textId="6AABDBF8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400FB8" w14:textId="5E22A5D0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A7DD49" w14:textId="72400BE7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E11262" w14:textId="1E1599FA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8B23C6" w14:textId="3DC0C571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E84B89" w14:textId="27634DAE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A669C2" w14:textId="27A7C695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751B964D" w14:textId="77777777" w:rsidTr="006E5CD8">
        <w:trPr>
          <w:trHeight w:val="5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385E9A" w14:textId="0D3A9413" w:rsidR="004320CA" w:rsidRPr="001D195F" w:rsidRDefault="004320CA" w:rsidP="004320CA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9B8AE7" w14:textId="46D5B6A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82CADFD" w14:textId="77777777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4320CA" w:rsidRPr="000579B0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4320CA" w:rsidRPr="001D195F" w:rsidRDefault="004320CA" w:rsidP="004320C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4320CA" w:rsidRPr="001D195F" w:rsidRDefault="004320CA" w:rsidP="004320CA">
            <w:pPr>
              <w:jc w:val="left"/>
              <w:rPr>
                <w:sz w:val="20"/>
                <w:szCs w:val="20"/>
              </w:rPr>
            </w:pPr>
          </w:p>
        </w:tc>
      </w:tr>
      <w:tr w:rsidR="004320CA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4320CA" w:rsidRPr="001D195F" w:rsidRDefault="004320CA" w:rsidP="004320CA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4320CA" w:rsidRPr="001D195F" w:rsidRDefault="004320CA" w:rsidP="004320CA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4320CA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ABECB86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B8D482C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1FA41A2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82EA8DD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119B1BB1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6ED9C9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611279E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7FB531B" w:rsidR="004320CA" w:rsidRPr="001D195F" w:rsidRDefault="004320CA" w:rsidP="004320C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320CA" w:rsidRPr="001D195F" w14:paraId="14FBAEC5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3BD5FC" w14:textId="4FAFE622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CF95F" w14:textId="2A1C9074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47564E" w14:textId="24DE6D69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A8EF" w14:textId="041822A0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4B9972" w14:textId="2CF5008F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4AB0F3" w14:textId="4E233CC6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73262F" w14:textId="38DF5511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C8C9F" w14:textId="6ACF3E8C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320CA" w:rsidRPr="001D195F" w14:paraId="57FF4B0E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C05051" w14:textId="2B9F64BE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D5FCA2" w14:textId="1CE88572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499816" w14:textId="1F5437A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5C5789" w14:textId="7CE73E27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710EA" w14:textId="4E486B7B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70BB4D" w14:textId="4B503DB3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E27BA" w14:textId="605BEB12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6F199" w14:textId="4155F2B9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20CA" w:rsidRPr="001D195F" w14:paraId="32F25917" w14:textId="77777777" w:rsidTr="00E106D7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AB7FF9" w14:textId="06773856" w:rsidR="004320CA" w:rsidRPr="001D195F" w:rsidRDefault="004320CA" w:rsidP="004320CA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C98E7" w14:textId="518DFB39" w:rsidR="004320CA" w:rsidRPr="001D195F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502AEA2" w14:textId="77777777" w:rsidR="004320CA" w:rsidRPr="001D195F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3FDE4424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4320CA" w:rsidRPr="00E97B3A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4320CA" w:rsidRPr="00E97B3A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4320CA" w:rsidRPr="00E97B3A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4320CA" w:rsidRPr="00E97B3A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4320CA" w:rsidRPr="00E97B3A" w:rsidRDefault="004320CA" w:rsidP="004320CA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4320CA" w:rsidRPr="00E97B3A" w:rsidRDefault="004320CA" w:rsidP="004320CA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320CA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4320CA" w:rsidRPr="000579B0" w:rsidRDefault="004320CA" w:rsidP="004320C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4320CA" w:rsidRPr="00E97B3A" w:rsidRDefault="004320CA" w:rsidP="004320C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4320CA" w:rsidRPr="00E97B3A" w:rsidRDefault="004320CA" w:rsidP="004320C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79A0904B" w14:textId="77777777" w:rsidR="004320CA" w:rsidRDefault="004320CA" w:rsidP="004320CA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FCC8848" w14:textId="77777777" w:rsidR="004320CA" w:rsidRDefault="004320CA" w:rsidP="004320CA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0494EF87" w14:textId="77777777" w:rsidR="004320CA" w:rsidRPr="00E93BAE" w:rsidRDefault="004320CA" w:rsidP="004320CA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  <w:bookmarkStart w:id="0" w:name="_GoBack"/>
      <w:bookmarkEnd w:id="0"/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80FF38" w14:textId="77777777" w:rsidR="00AD74CD" w:rsidRDefault="00AD74CD" w:rsidP="0004192A">
      <w:pPr>
        <w:spacing w:after="0" w:line="240" w:lineRule="auto"/>
      </w:pPr>
      <w:r>
        <w:separator/>
      </w:r>
    </w:p>
  </w:endnote>
  <w:endnote w:type="continuationSeparator" w:id="0">
    <w:p w14:paraId="51630999" w14:textId="77777777" w:rsidR="00AD74CD" w:rsidRDefault="00AD74CD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192B9F" w14:textId="77777777" w:rsidR="00AD74CD" w:rsidRDefault="00AD74CD" w:rsidP="0004192A">
      <w:pPr>
        <w:spacing w:after="0" w:line="240" w:lineRule="auto"/>
      </w:pPr>
      <w:r>
        <w:separator/>
      </w:r>
    </w:p>
  </w:footnote>
  <w:footnote w:type="continuationSeparator" w:id="0">
    <w:p w14:paraId="683F5D4A" w14:textId="77777777" w:rsidR="00AD74CD" w:rsidRDefault="00AD74CD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86CE1"/>
    <w:rsid w:val="001D195F"/>
    <w:rsid w:val="001F4716"/>
    <w:rsid w:val="00226A5C"/>
    <w:rsid w:val="00230A3C"/>
    <w:rsid w:val="002956BA"/>
    <w:rsid w:val="00302B0B"/>
    <w:rsid w:val="003252CC"/>
    <w:rsid w:val="003E005F"/>
    <w:rsid w:val="003F493B"/>
    <w:rsid w:val="00413B68"/>
    <w:rsid w:val="004203DB"/>
    <w:rsid w:val="00425A0A"/>
    <w:rsid w:val="004320CA"/>
    <w:rsid w:val="004502EF"/>
    <w:rsid w:val="0045218F"/>
    <w:rsid w:val="004559F5"/>
    <w:rsid w:val="004A5456"/>
    <w:rsid w:val="004E4929"/>
    <w:rsid w:val="00590279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60E8"/>
    <w:rsid w:val="00AD74CD"/>
    <w:rsid w:val="00BD2286"/>
    <w:rsid w:val="00C2731A"/>
    <w:rsid w:val="00C77F7A"/>
    <w:rsid w:val="00CF27CF"/>
    <w:rsid w:val="00CF7232"/>
    <w:rsid w:val="00D9216E"/>
    <w:rsid w:val="00DA1604"/>
    <w:rsid w:val="00DA3481"/>
    <w:rsid w:val="00DA4C34"/>
    <w:rsid w:val="00DB4953"/>
    <w:rsid w:val="00DC68F6"/>
    <w:rsid w:val="00DD4ED1"/>
    <w:rsid w:val="00DE34BB"/>
    <w:rsid w:val="00E113BF"/>
    <w:rsid w:val="00E57D6A"/>
    <w:rsid w:val="00EA4BF3"/>
    <w:rsid w:val="00EB413F"/>
    <w:rsid w:val="00ED6D16"/>
    <w:rsid w:val="00F074E5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22:00Z</dcterms:created>
  <dcterms:modified xsi:type="dcterms:W3CDTF">2022-03-10T10:24:00Z</dcterms:modified>
</cp:coreProperties>
</file>